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bookmarkStart w:id="0" w:name="_GoBack"/>
            <w:bookmarkEnd w:id="0"/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>(w przypadku samochodu prywatnego stosuje się zarządzenie Nr 20/2007 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C02B2C" w:rsidRPr="000D7E13" w:rsidRDefault="000D474B" w:rsidP="000D7E13">
      <w:pPr>
        <w:pStyle w:val="Zwykytekst"/>
        <w:spacing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konsorcjum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WhyNotTravel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Sp.z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o.o. sp.k., ul. Kielnarowa 108 A, 36-020 Tyczyn i Przedsiębiorstwo Wielobranżowe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Bokka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Sp. z o.o. Kielce, 25-502, Planty 16</w:t>
      </w:r>
    </w:p>
    <w:p w:rsidR="00C63D81" w:rsidRPr="000B0FDD" w:rsidRDefault="000D474B" w:rsidP="00FF4267">
      <w:pPr>
        <w:pStyle w:val="Zwykytekst"/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0D474B" w:rsidP="00FF4267">
      <w:pPr>
        <w:spacing w:line="360" w:lineRule="auto"/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4D781F" w:rsidRPr="000B0FDD">
        <w:t>UNIQA Towarzystwo Ubezpieczeń S.A</w:t>
      </w:r>
      <w:r w:rsidR="00C63D81" w:rsidRPr="000B0FDD">
        <w:t xml:space="preserve"> z siedzibą</w:t>
      </w:r>
      <w:r w:rsidR="004D781F" w:rsidRPr="000B0FDD">
        <w:t xml:space="preserve"> </w:t>
      </w:r>
      <w:r w:rsidR="00C033C1">
        <w:t>przy ul. Gdańskiej 132, 90-520 Łódź</w:t>
      </w:r>
      <w:r w:rsidR="00FD0E2F">
        <w:t xml:space="preserve"> oraz</w:t>
      </w:r>
      <w:r w:rsidR="00FD0E2F" w:rsidRPr="00FD0E2F">
        <w:rPr>
          <w:rFonts w:cstheme="minorHAnsi"/>
          <w:color w:val="151515"/>
          <w:szCs w:val="21"/>
          <w:shd w:val="clear" w:color="auto" w:fill="FFFFFF"/>
        </w:rPr>
        <w:t xml:space="preserve"> </w:t>
      </w:r>
      <w:r w:rsidR="00FD0E2F" w:rsidRPr="00876F9C">
        <w:rPr>
          <w:rFonts w:cstheme="minorHAnsi"/>
          <w:color w:val="151515"/>
          <w:szCs w:val="21"/>
          <w:shd w:val="clear" w:color="auto" w:fill="FFFFFF"/>
        </w:rPr>
        <w:t>Inter-Broker Sp. z o.o</w:t>
      </w:r>
      <w:r w:rsidR="00FD0E2F">
        <w:rPr>
          <w:rFonts w:cstheme="minorHAnsi"/>
          <w:color w:val="151515"/>
          <w:szCs w:val="21"/>
          <w:shd w:val="clear" w:color="auto" w:fill="FFFFFF"/>
        </w:rPr>
        <w:t>.</w:t>
      </w:r>
      <w:r w:rsidR="00FD0E2F">
        <w:t xml:space="preserve"> z siedzibą przy ul. Szeligowskiego 8/6, 20-883 Lublin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3260"/>
        <w:gridCol w:w="3933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474B" w:rsidRDefault="000D474B" w:rsidP="00470C76">
      <w:r>
        <w:separator/>
      </w:r>
    </w:p>
  </w:endnote>
  <w:endnote w:type="continuationSeparator" w:id="0">
    <w:p w:rsidR="000D474B" w:rsidRDefault="000D474B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474B" w:rsidRDefault="000D474B" w:rsidP="00470C76">
      <w:r>
        <w:separator/>
      </w:r>
    </w:p>
  </w:footnote>
  <w:footnote w:type="continuationSeparator" w:id="0">
    <w:p w:rsidR="000D474B" w:rsidRDefault="000D474B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Zakładu/</w:t>
      </w:r>
      <w:r w:rsidR="00BA437B">
        <w:t>Katedry/</w:t>
      </w:r>
      <w:r>
        <w:t>Dyrektor Instytutu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Biuro ds.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90717"/>
    <w:rsid w:val="000A61E1"/>
    <w:rsid w:val="000B0FDD"/>
    <w:rsid w:val="000B4FE9"/>
    <w:rsid w:val="000D474B"/>
    <w:rsid w:val="000D7E13"/>
    <w:rsid w:val="00113FA6"/>
    <w:rsid w:val="001867AE"/>
    <w:rsid w:val="00192E5D"/>
    <w:rsid w:val="001A2944"/>
    <w:rsid w:val="001A5CAD"/>
    <w:rsid w:val="001F37C9"/>
    <w:rsid w:val="00206A33"/>
    <w:rsid w:val="003062D2"/>
    <w:rsid w:val="00320374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663361"/>
    <w:rsid w:val="00695A06"/>
    <w:rsid w:val="006B5B36"/>
    <w:rsid w:val="00786FC2"/>
    <w:rsid w:val="0079650A"/>
    <w:rsid w:val="007C4204"/>
    <w:rsid w:val="007C70EF"/>
    <w:rsid w:val="008858D3"/>
    <w:rsid w:val="008D230A"/>
    <w:rsid w:val="00947725"/>
    <w:rsid w:val="00964D06"/>
    <w:rsid w:val="00977FB1"/>
    <w:rsid w:val="0099393B"/>
    <w:rsid w:val="009A31F4"/>
    <w:rsid w:val="009A3267"/>
    <w:rsid w:val="00A62877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81569"/>
    <w:rsid w:val="00DC35B8"/>
    <w:rsid w:val="00E858DE"/>
    <w:rsid w:val="00EA1E3C"/>
    <w:rsid w:val="00EB3AFA"/>
    <w:rsid w:val="00EE74E1"/>
    <w:rsid w:val="00F2033A"/>
    <w:rsid w:val="00F3558D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369AD-6D9A-4F57-A10B-EDDEB4CDE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8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Kozłowska Beata</cp:lastModifiedBy>
  <cp:revision>2</cp:revision>
  <cp:lastPrinted>2017-04-10T09:08:00Z</cp:lastPrinted>
  <dcterms:created xsi:type="dcterms:W3CDTF">2019-06-25T12:15:00Z</dcterms:created>
  <dcterms:modified xsi:type="dcterms:W3CDTF">2019-06-25T12:15:00Z</dcterms:modified>
</cp:coreProperties>
</file>